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2CB651" w14:textId="77777777" w:rsidR="006F0C8A" w:rsidRDefault="00000000" w:rsidP="00AA4284">
      <w:pPr>
        <w:pStyle w:val="Title"/>
      </w:pPr>
      <w:proofErr w:type="spellStart"/>
      <w:r>
        <w:t>presubmission</w:t>
      </w:r>
      <w:proofErr w:type="spellEnd"/>
      <w:r>
        <w:t>-template</w:t>
      </w:r>
    </w:p>
    <w:p w14:paraId="605B16C4" w14:textId="77777777" w:rsidR="006F0C8A" w:rsidRDefault="00000000" w:rsidP="00AA4284">
      <w:pPr>
        <w:pStyle w:val="Date"/>
      </w:pPr>
      <w:r>
        <w:t>2025-07-18</w:t>
      </w:r>
    </w:p>
    <w:p w14:paraId="21855923" w14:textId="77777777" w:rsidR="006F0C8A" w:rsidRDefault="00000000" w:rsidP="00AA4284">
      <w:pPr>
        <w:pStyle w:val="Heading1"/>
      </w:pPr>
      <w:bookmarkStart w:id="0" w:name="header-1"/>
      <w:r>
        <w:t>Header 1</w:t>
      </w:r>
    </w:p>
    <w:p w14:paraId="13B957D4" w14:textId="77777777" w:rsidR="006F0C8A" w:rsidRDefault="00000000" w:rsidP="00811A8C">
      <w:pPr>
        <w:pStyle w:val="FirstParagraph"/>
      </w:pPr>
      <w:r>
        <w:t>Text</w:t>
      </w:r>
    </w:p>
    <w:p w14:paraId="4718ACB2" w14:textId="1ED4FA6A" w:rsidR="00811A8C" w:rsidRPr="00811A8C" w:rsidRDefault="00811A8C" w:rsidP="00811A8C">
      <w:pPr>
        <w:pStyle w:val="BodyText"/>
      </w:pPr>
      <w:r>
        <w:t>Text</w:t>
      </w:r>
    </w:p>
    <w:p w14:paraId="486B17C3" w14:textId="77777777" w:rsidR="006F0C8A" w:rsidRDefault="00000000" w:rsidP="00AA4284">
      <w:pPr>
        <w:pStyle w:val="Heading2"/>
      </w:pPr>
      <w:bookmarkStart w:id="1" w:name="header-2"/>
      <w:r>
        <w:t>Header 2</w:t>
      </w:r>
    </w:p>
    <w:p w14:paraId="4F7B7313" w14:textId="77777777" w:rsidR="006F0C8A" w:rsidRDefault="00000000" w:rsidP="00AA4284">
      <w:pPr>
        <w:pStyle w:val="Heading3"/>
      </w:pPr>
      <w:bookmarkStart w:id="2" w:name="header-3"/>
      <w:r>
        <w:t>Header 3</w:t>
      </w:r>
    </w:p>
    <w:p w14:paraId="4DFA7492" w14:textId="77777777" w:rsidR="006F0C8A" w:rsidRDefault="00000000" w:rsidP="00AA4284">
      <w:pPr>
        <w:pStyle w:val="Heading4"/>
      </w:pPr>
      <w:bookmarkStart w:id="3" w:name="header-4"/>
      <w:r>
        <w:t>Header 4</w:t>
      </w:r>
      <w:bookmarkEnd w:id="0"/>
      <w:bookmarkEnd w:id="1"/>
      <w:bookmarkEnd w:id="2"/>
      <w:bookmarkEnd w:id="3"/>
    </w:p>
    <w:sectPr w:rsidR="006F0C8A" w:rsidSect="00623540">
      <w:footerReference w:type="even" r:id="rId7"/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858AFB" w14:textId="77777777" w:rsidR="004D7B4E" w:rsidRDefault="004D7B4E" w:rsidP="00623540">
      <w:pPr>
        <w:spacing w:after="0"/>
      </w:pPr>
      <w:r>
        <w:separator/>
      </w:r>
    </w:p>
  </w:endnote>
  <w:endnote w:type="continuationSeparator" w:id="0">
    <w:p w14:paraId="2CE86DF6" w14:textId="77777777" w:rsidR="004D7B4E" w:rsidRDefault="004D7B4E" w:rsidP="006235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378315646"/>
      <w:docPartObj>
        <w:docPartGallery w:val="Page Numbers (Bottom of Page)"/>
        <w:docPartUnique/>
      </w:docPartObj>
    </w:sdtPr>
    <w:sdtContent>
      <w:p w14:paraId="7D2C80C6" w14:textId="7176C6ED" w:rsidR="00623540" w:rsidRDefault="00623540" w:rsidP="00971C1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470DF2E8" w14:textId="77777777" w:rsidR="00623540" w:rsidRDefault="00623540" w:rsidP="0062354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988433069"/>
      <w:docPartObj>
        <w:docPartGallery w:val="Page Numbers (Bottom of Page)"/>
        <w:docPartUnique/>
      </w:docPartObj>
    </w:sdtPr>
    <w:sdtContent>
      <w:p w14:paraId="155F2061" w14:textId="4139B7DC" w:rsidR="00623540" w:rsidRDefault="00623540" w:rsidP="00971C1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1F1D401" w14:textId="77777777" w:rsidR="00623540" w:rsidRDefault="00623540" w:rsidP="0062354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B35C06" w14:textId="77777777" w:rsidR="004D7B4E" w:rsidRDefault="004D7B4E" w:rsidP="00623540">
      <w:pPr>
        <w:spacing w:after="0"/>
      </w:pPr>
      <w:r>
        <w:separator/>
      </w:r>
    </w:p>
  </w:footnote>
  <w:footnote w:type="continuationSeparator" w:id="0">
    <w:p w14:paraId="44602F1D" w14:textId="77777777" w:rsidR="004D7B4E" w:rsidRDefault="004D7B4E" w:rsidP="0062354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2D4DB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677695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0C8A"/>
    <w:rsid w:val="004D7B4E"/>
    <w:rsid w:val="00623540"/>
    <w:rsid w:val="006F0C8A"/>
    <w:rsid w:val="00733E4A"/>
    <w:rsid w:val="00811A8C"/>
    <w:rsid w:val="00AA4284"/>
    <w:rsid w:val="00D44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33185B"/>
  <w15:docId w15:val="{D9D4D359-E336-A04E-8D51-62548ADCC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A4284"/>
    <w:pPr>
      <w:keepNext/>
      <w:keepLines/>
      <w:spacing w:before="360" w:after="80" w:line="480" w:lineRule="auto"/>
      <w:outlineLvl w:val="0"/>
    </w:pPr>
    <w:rPr>
      <w:rFonts w:ascii="Times New Roman" w:eastAsiaTheme="majorEastAsia" w:hAnsi="Times New Roman" w:cstheme="majorBidi"/>
      <w:color w:val="000000" w:themeColor="text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4284"/>
    <w:pPr>
      <w:keepNext/>
      <w:keepLines/>
      <w:spacing w:before="160" w:after="80" w:line="480" w:lineRule="auto"/>
      <w:outlineLvl w:val="1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A4284"/>
    <w:pPr>
      <w:keepNext/>
      <w:keepLines/>
      <w:spacing w:before="160" w:after="80" w:line="480" w:lineRule="auto"/>
      <w:outlineLvl w:val="2"/>
    </w:pPr>
    <w:rPr>
      <w:rFonts w:ascii="Times New Roman" w:eastAsiaTheme="majorEastAsia" w:hAnsi="Times New Roman" w:cstheme="majorBidi"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A4284"/>
    <w:pPr>
      <w:keepNext/>
      <w:keepLines/>
      <w:spacing w:before="80" w:after="40" w:line="480" w:lineRule="auto"/>
      <w:outlineLvl w:val="3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11A8C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811A8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A4284"/>
    <w:pPr>
      <w:spacing w:after="80" w:line="48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4284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AA4284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A4284"/>
    <w:rPr>
      <w:rFonts w:ascii="Times New Roman" w:eastAsiaTheme="majorEastAsia" w:hAnsi="Times New Roman" w:cstheme="majorBidi"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A4284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A4284"/>
    <w:rPr>
      <w:rFonts w:ascii="Times New Roman" w:eastAsiaTheme="majorEastAsia" w:hAnsi="Times New Roman" w:cstheme="majorBidi"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A4284"/>
    <w:rPr>
      <w:rFonts w:ascii="Times New Roman" w:eastAsiaTheme="majorEastAsia" w:hAnsi="Times New Roman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623540"/>
  </w:style>
  <w:style w:type="paragraph" w:styleId="Footer">
    <w:name w:val="footer"/>
    <w:basedOn w:val="Normal"/>
    <w:link w:val="FooterChar"/>
    <w:rsid w:val="0062354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23540"/>
  </w:style>
  <w:style w:type="character" w:styleId="PageNumber">
    <w:name w:val="page number"/>
    <w:basedOn w:val="DefaultParagraphFont"/>
    <w:rsid w:val="00623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</Words>
  <Characters>69</Characters>
  <Application>Microsoft Office Word</Application>
  <DocSecurity>0</DocSecurity>
  <Lines>1</Lines>
  <Paragraphs>1</Paragraphs>
  <ScaleCrop>false</ScaleCrop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ubmission-template</dc:title>
  <dc:creator/>
  <cp:keywords/>
  <cp:lastModifiedBy>Sparks, Morgan - FS, ID</cp:lastModifiedBy>
  <cp:revision>4</cp:revision>
  <dcterms:created xsi:type="dcterms:W3CDTF">2025-07-18T16:19:00Z</dcterms:created>
  <dcterms:modified xsi:type="dcterms:W3CDTF">2025-07-18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18</vt:lpwstr>
  </property>
  <property fmtid="{D5CDD505-2E9C-101B-9397-08002B2CF9AE}" pid="3" name="output">
    <vt:lpwstr>word_document</vt:lpwstr>
  </property>
</Properties>
</file>